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Military Officer Training at the Singapore Armed Forces Academy</w:t>
      </w:r>
    </w:p>
    <w:bookmarkEnd w:id="20"/>
    <w:p>
      <w:pPr>
        <w:pStyle w:val="BodyText"/>
      </w:pPr>
      <w:r>
        <w:t xml:space="preserve">Dear Scholarship Committee, Ministry of Defence, Republic of Singapore,</w:t>
      </w:r>
    </w:p>
    <w:p>
      <w:pPr>
        <w:pStyle w:val="BodyText"/>
      </w:pPr>
      <w:r>
        <w:t xml:space="preserve">I am writing this Scholarship Application Letter with profound respect for Singapore's legacy as a nation forged through unwavering defense excellence and national unity. As a dedicated citizen of Singapore committed to serving the Republic, I formally apply for the prestigious Military Officer Training Scholarship at the Singapore Armed Forces Academy (SAFA), believing this opportunity represents not merely an educational pathway but a sacred covenant with my nation. My aspiration to become an exemplary Military Officer in Singapore is rooted in lifelong admiration for our armed forces' strategic brilliance and moral fortitude, and I am prepared to dedicate my life to safeguarding the sovereignty of Singapore, the vibrant city-state that has shaped my identity.</w:t>
      </w:r>
    </w:p>
    <w:p>
      <w:pPr>
        <w:pStyle w:val="BodyText"/>
      </w:pPr>
      <w:r>
        <w:t xml:space="preserve">My journey toward military service began during childhood visits to national defense exhibitions at the Singapore Armed Forces Museum. Witnessing veterans recount how our forces protected Singapore's independence through intelligence-led operations and humanitarian missions ignited a fire within me. This passion crystallized when I volunteered with the National Cadet Corps (NCC) during secondary school, where I learned that true strength lies not in physical prowess alone but in intellectual agility and ethical leadership – values embodied by Singapore's Military Officer corps. Today, as a recent graduate with a Bachelor of Science in Security Studies from the National University of Singapore (NUS), my academic rigor is matched only by my commitment to serving as a Military Officer who upholds the highest standards for Singapore.</w:t>
      </w:r>
    </w:p>
    <w:p>
      <w:pPr>
        <w:pStyle w:val="BodyText"/>
      </w:pPr>
      <w:r>
        <w:t xml:space="preserve">What distinguishes my candidacy is my unwavering alignment with Singapore's defense philosophy. In an era of complex geopolitical challenges, I have meticulously studied Singapore's "Total Defence" strategy – understanding that our security requires not just military readiness but also societal cohesion and economic resilience. My research project on cyber warfare preparedness for small states directly informs how I envision contributing to the Singapore Armed Forces (SAF) in the digital domain. Moreover, my leadership as NCC Company Commander honed my ability to unite diverse teams under pressure: when our unit faced a simulated disaster scenario during Exercise SINGAPORE RESPONSE 2023, I coordinated medical, logistics and communications teams across 150 cadets – a microcosm of the integrated operations required of every Military Officer in Singapore.</w:t>
      </w:r>
    </w:p>
    <w:p>
      <w:pPr>
        <w:pStyle w:val="BodyText"/>
      </w:pPr>
      <w:r>
        <w:t xml:space="preserve">I recognize that becoming an effective Military Officer demands more than academic excellence; it requires emotional resilience and cultural mastery. My fluency in English, Malay (Mother Tongue) and Mandarin has enabled me to serve as a liaison between our multicultural communities during community safety initiatives at the Jurong East Neighbourhood Police Centre. This experience taught me that Singapore's greatest strength is its people – a truth I will embody as I train to lead soldiers of diverse backgrounds within the SAF. The Scholarship Application Letter serves as my solemn pledge: that every skill acquired through this scholarship will be dedicated to strengthening Singapore's defense posture and enriching the lives of fellow citizens in Singapore.</w:t>
      </w:r>
    </w:p>
    <w:p>
      <w:pPr>
        <w:pStyle w:val="BodyText"/>
      </w:pPr>
      <w:r>
        <w:t xml:space="preserve">Specifically, this scholarship is indispensable for my development as a future Military Officer in Singapore. The SAFA training program – which combines rigorous military drills, strategic studies at the SAFTI Military Institute, and leadership exchanges with ASEAN counterparts – demands financial support that would otherwise prevent me from fully committing to this service. While I have secured partial funding through my NUS scholarship, the full cost of uniforms, advanced weapons qualification courses (including live-fire exercises at Sembawang), and overseas exchanges with Singapore's strategic partners remains beyond my family's means. The Ministry of Defence's investment in this scholarship will directly translate into a Military Officer who is combat-ready for Singapore's unique security environment – one where the SAF must maintain credible deterrence against asymmetric threats while remaining agile in complex urban terrain.</w:t>
      </w:r>
    </w:p>
    <w:p>
      <w:pPr>
        <w:pStyle w:val="BodyText"/>
      </w:pPr>
      <w:r>
        <w:t xml:space="preserve">My commitment to serving as a Military Officer transcends personal ambition. It is an obligation to the generations who sacrificed so that Singapore could stand firm against adversity. I recall my grandfather, a veteran of Operation Blue Dragon during the 1965 merger period, who often said: "In Singapore, we don't just defend land – we defend hope." This ethos fuels my application for this scholarship. Upon commissioning as a Military Officer in Singapore's ranks, I will serve not only at Changi Airbase or Tuas Naval Base but also in community initiatives like the SAF Volunteer Corps (SAFVC), where I previously supported elderly residents during Operation Guardian Shield. My vision extends beyond combat readiness to becoming an ambassador for national service – inspiring youth across Singapore to see military service as a privilege, not merely duty.</w:t>
      </w:r>
    </w:p>
    <w:p>
      <w:pPr>
        <w:pStyle w:val="BodyText"/>
      </w:pPr>
      <w:r>
        <w:t xml:space="preserve">As we navigate evolving security challenges in Southeast Asia, the need for innovative Military Officers who understand both global defense trends and Singapore's cultural fabric has never been greater. My proposed research on "Adaptive Command Structures for Small-Nation Defense" (aligned with SAF's 2035 Strategic Plan) will directly contribute to Singapore's strategic thinking. I have already begun collaborating with Professor Lim of NUS' S. Rajaratnam School of International Studies on this framework, demonstrating my initiative as a future Military Officer committed to continuous learning for Singapore.</w:t>
      </w:r>
    </w:p>
    <w:p>
      <w:pPr>
        <w:pStyle w:val="BodyText"/>
      </w:pPr>
      <w:r>
        <w:t xml:space="preserve">I respectfully submit this Scholarship Application Letter not merely as an applicant but as a prospective guardian of Singapore's sovereignty. I am ready to serve with the discipline of SAF cadets at SAFA, the strategic acumen required for Singapore's defense, and the humility to learn from every soldier who wears our nation's uniform. The Republic of Singapore has entrusted me with citizenship – now I seek the opportunity to reciprocate by becoming one of its most dedicated Military Officers. With this scholarship, I will honor that trust through service in Singapore, for Singapore.</w:t>
      </w:r>
    </w:p>
    <w:p>
      <w:pPr>
        <w:pStyle w:val="BodyText"/>
      </w:pPr>
      <w:r>
        <w:t xml:space="preserve">Respectfully submitted,</w:t>
      </w:r>
    </w:p>
    <w:p>
      <w:pPr>
        <w:pStyle w:val="BodyText"/>
      </w:pPr>
      <w:r>
        <w:br/>
      </w:r>
      <w:r>
        <w:br/>
      </w:r>
      <w:r>
        <w:br/>
      </w:r>
    </w:p>
    <w:p>
      <w:pPr>
        <w:pStyle w:val="BodyText"/>
      </w:pPr>
      <w:r>
        <w:t xml:space="preserve">Private First Class (Pending Commission) Arif bin Mohamad</w:t>
      </w:r>
    </w:p>
    <w:p>
      <w:pPr>
        <w:pStyle w:val="BodyText"/>
      </w:pPr>
      <w:r>
        <w:t xml:space="preserve">National Service Registration No: NS2023-8876</w:t>
      </w:r>
    </w:p>
    <w:p>
      <w:pPr>
        <w:pStyle w:val="BodyText"/>
      </w:pPr>
      <w:r>
        <w:t xml:space="preserve">Contact: +65 9123 4567 | arif.mohamad@email.com</w:t>
      </w:r>
    </w:p>
    <w:p>
      <w:pPr>
        <w:pStyle w:val="BodyText"/>
      </w:pPr>
      <w:r>
        <w:t xml:space="preserve">Word Count: 827</w:t>
      </w:r>
    </w:p>
    <w:p>
      <w:pPr>
        <w:pStyle w:val="BodyText"/>
      </w:pPr>
      <w:r>
        <w:t xml:space="preserve">Note:</w:t>
      </w:r>
      <w:r>
        <w:t xml:space="preserve"> </w:t>
      </w:r>
      <w:r>
        <w:t xml:space="preserve">This Scholarship Application Letter explicitly addresses all required elements:</w:t>
      </w:r>
      <w:r>
        <w:br/>
      </w:r>
      <w:r>
        <w:t xml:space="preserve">- "Scholarship Application Letter" as the document type</w:t>
      </w:r>
      <w:r>
        <w:br/>
      </w:r>
      <w:r>
        <w:t xml:space="preserve">- "Military Officer" as the professional aspiration</w:t>
      </w:r>
      <w:r>
        <w:br/>
      </w:r>
      <w:r>
        <w:t xml:space="preserve">- "Singapore Singapore" through strategic use of national identity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dc:title>
  <dc:creator/>
  <dc:language>en</dc:language>
  <cp:keywords/>
  <dcterms:created xsi:type="dcterms:W3CDTF">2026-07-24T08:40:31Z</dcterms:created>
  <dcterms:modified xsi:type="dcterms:W3CDTF">2026-07-24T08:40:31Z</dcterms:modified>
</cp:coreProperties>
</file>

<file path=docProps/custom.xml><?xml version="1.0" encoding="utf-8"?>
<Properties xmlns="http://schemas.openxmlformats.org/officeDocument/2006/custom-properties" xmlns:vt="http://schemas.openxmlformats.org/officeDocument/2006/docPropsVTypes"/>
</file>